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626426650"/>
        <w:docPartObj>
          <w:docPartGallery w:val="Cover Pages"/>
          <w:docPartUnique/>
        </w:docPartObj>
      </w:sdtPr>
      <w:sdtContent>
        <w:p w:rsidR="0081253A" w:rsidRDefault="0081253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08F343B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81253A" w:rsidRDefault="0081253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nil NingeGowda</w:t>
                                    </w:r>
                                  </w:p>
                                </w:sdtContent>
                              </w:sdt>
                              <w:p w:rsidR="0081253A" w:rsidRDefault="0081253A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81253A" w:rsidRDefault="0081253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nil NingeGowda</w:t>
                              </w:r>
                            </w:p>
                          </w:sdtContent>
                        </w:sdt>
                        <w:p w:rsidR="0081253A" w:rsidRDefault="0081253A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1253A" w:rsidRPr="0081253A" w:rsidRDefault="0081253A" w:rsidP="0081253A">
                                <w:pPr>
                                  <w:pStyle w:val="NoSpacing"/>
                                  <w:jc w:val="right"/>
                                  <w:rPr>
                                    <w:color w:val="5B9BD5" w:themeColor="accent1"/>
                                    <w:sz w:val="86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50"/>
                                      <w:szCs w:val="28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81253A">
                                      <w:rPr>
                                        <w:color w:val="5B9BD5" w:themeColor="accent1"/>
                                        <w:sz w:val="50"/>
                                        <w:szCs w:val="28"/>
                                      </w:rPr>
                                      <w:t>OOAD Assignmen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81253A" w:rsidRDefault="0081253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81253A" w:rsidRPr="0081253A" w:rsidRDefault="0081253A" w:rsidP="0081253A">
                          <w:pPr>
                            <w:pStyle w:val="NoSpacing"/>
                            <w:jc w:val="right"/>
                            <w:rPr>
                              <w:color w:val="5B9BD5" w:themeColor="accent1"/>
                              <w:sz w:val="86"/>
                              <w:szCs w:val="64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50"/>
                                <w:szCs w:val="28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81253A">
                                <w:rPr>
                                  <w:color w:val="5B9BD5" w:themeColor="accent1"/>
                                  <w:sz w:val="50"/>
                                  <w:szCs w:val="28"/>
                                </w:rPr>
                                <w:t>OOAD Assignment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81253A" w:rsidRDefault="0081253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81253A" w:rsidRDefault="0081253A">
          <w:pPr>
            <w:rPr>
              <w:rFonts w:asciiTheme="majorHAnsi" w:eastAsiaTheme="majorEastAsia" w:hAnsiTheme="majorHAnsi" w:cstheme="majorBidi"/>
              <w:spacing w:val="-10"/>
              <w:kern w:val="28"/>
              <w:sz w:val="56"/>
              <w:szCs w:val="56"/>
            </w:rPr>
          </w:pPr>
          <w:r>
            <w:br w:type="page"/>
          </w:r>
        </w:p>
      </w:sdtContent>
    </w:sdt>
    <w:p w:rsidR="007B1EFA" w:rsidRDefault="007B1EFA" w:rsidP="0015282E">
      <w:pPr>
        <w:pStyle w:val="Title"/>
      </w:pPr>
    </w:p>
    <w:p w:rsidR="0015282E" w:rsidRDefault="0015282E" w:rsidP="0015282E"/>
    <w:p w:rsidR="0015282E" w:rsidRPr="0015282E" w:rsidRDefault="0015282E" w:rsidP="0015282E">
      <w:pPr>
        <w:pStyle w:val="Heading1"/>
      </w:pPr>
      <w:r w:rsidRPr="0015282E">
        <w:t xml:space="preserve">Assignment 1 - </w:t>
      </w:r>
      <w:hyperlink r:id="rId9" w:tgtFrame="_blank" w:history="1">
        <w:r w:rsidRPr="0015282E">
          <w:rPr>
            <w:rStyle w:val="Hyperlink"/>
            <w:color w:val="2E74B5" w:themeColor="accent1" w:themeShade="BF"/>
            <w:u w:val="none"/>
          </w:rPr>
          <w:t>Classes Student and Teacher</w:t>
        </w:r>
      </w:hyperlink>
    </w:p>
    <w:p w:rsidR="0015282E" w:rsidRDefault="0015282E" w:rsidP="0015282E"/>
    <w:p w:rsidR="0015282E" w:rsidRPr="007D26E9" w:rsidRDefault="0015282E" w:rsidP="0015282E">
      <w:pPr>
        <w:rPr>
          <w:b/>
        </w:rPr>
      </w:pPr>
      <w:r w:rsidRPr="007D26E9">
        <w:rPr>
          <w:b/>
        </w:rPr>
        <w:t>Application type: Console application</w:t>
      </w:r>
    </w:p>
    <w:p w:rsidR="0015282E" w:rsidRPr="007D26E9" w:rsidRDefault="0015282E" w:rsidP="0015282E">
      <w:pPr>
        <w:rPr>
          <w:b/>
        </w:rPr>
      </w:pPr>
      <w:r w:rsidRPr="007D26E9">
        <w:rPr>
          <w:b/>
        </w:rPr>
        <w:t>Problem statement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Create a new project, and include in it the class Person that you just created.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Create a class "Student" and another class "Teacher", both descendants of "Person".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The class "Student" will have a public method "</w:t>
      </w:r>
      <w:proofErr w:type="spellStart"/>
      <w:r w:rsidRPr="0015282E">
        <w:t>GoToClasses</w:t>
      </w:r>
      <w:proofErr w:type="spellEnd"/>
      <w:r w:rsidRPr="0015282E">
        <w:t>", which will write on screen "I’m going to class."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The class "Teacher" will have a public method "Explain", which will show on screen "Explanation begins". Also, it will have a private attribute "subject", a string.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The class Person must have a method "</w:t>
      </w:r>
      <w:proofErr w:type="spellStart"/>
      <w:r w:rsidRPr="0015282E">
        <w:t>SetAge</w:t>
      </w:r>
      <w:proofErr w:type="spellEnd"/>
      <w:r w:rsidRPr="0015282E">
        <w:t xml:space="preserve"> (</w:t>
      </w:r>
      <w:proofErr w:type="spellStart"/>
      <w:r w:rsidRPr="0015282E">
        <w:t>int</w:t>
      </w:r>
      <w:proofErr w:type="spellEnd"/>
      <w:r w:rsidRPr="0015282E">
        <w:t xml:space="preserve"> n)" which will indicate the value of their age (</w:t>
      </w:r>
      <w:proofErr w:type="spellStart"/>
      <w:r w:rsidRPr="0015282E">
        <w:t>eg</w:t>
      </w:r>
      <w:proofErr w:type="spellEnd"/>
      <w:r w:rsidRPr="0015282E">
        <w:t>, 20 years old).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The student will have a public method "</w:t>
      </w:r>
      <w:proofErr w:type="spellStart"/>
      <w:r w:rsidRPr="0015282E">
        <w:t>ShowAge</w:t>
      </w:r>
      <w:proofErr w:type="spellEnd"/>
      <w:r w:rsidRPr="0015282E">
        <w:t>" which will write on the screen "My age is: 20 years old" (or the corresponding number).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You must create another test class called "</w:t>
      </w:r>
      <w:proofErr w:type="spellStart"/>
      <w:r w:rsidRPr="0015282E">
        <w:t>StudentAndTeacherTest</w:t>
      </w:r>
      <w:proofErr w:type="spellEnd"/>
      <w:r w:rsidRPr="0015282E">
        <w:t>" that will contain "Main" and: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Create a Person and make it say hello</w:t>
      </w:r>
    </w:p>
    <w:p w:rsidR="0015282E" w:rsidRPr="0015282E" w:rsidRDefault="0015282E" w:rsidP="0015282E">
      <w:pPr>
        <w:pStyle w:val="ListParagraph"/>
        <w:numPr>
          <w:ilvl w:val="0"/>
          <w:numId w:val="2"/>
        </w:numPr>
      </w:pPr>
      <w:r w:rsidRPr="0015282E">
        <w:t>Create a student, set his age to 21, tell him to Greet and display his age</w:t>
      </w:r>
    </w:p>
    <w:p w:rsidR="0015282E" w:rsidRDefault="0015282E" w:rsidP="0057504C">
      <w:pPr>
        <w:pStyle w:val="ListParagraph"/>
        <w:numPr>
          <w:ilvl w:val="0"/>
          <w:numId w:val="2"/>
        </w:numPr>
      </w:pPr>
      <w:r w:rsidRPr="0015282E">
        <w:t>Create a teacher, 30 years old, ask him to say hello and then explain</w:t>
      </w:r>
    </w:p>
    <w:p w:rsidR="0057504C" w:rsidRDefault="0057504C" w:rsidP="0015282E"/>
    <w:p w:rsidR="0015282E" w:rsidRPr="0057504C" w:rsidRDefault="0057504C" w:rsidP="0057504C">
      <w:pPr>
        <w:pStyle w:val="Heading1"/>
        <w:rPr>
          <w:rStyle w:val="Hyperlink"/>
          <w:color w:val="2E74B5" w:themeColor="accent1" w:themeShade="BF"/>
          <w:u w:val="none"/>
        </w:rPr>
      </w:pPr>
      <w:r w:rsidRPr="0057504C">
        <w:rPr>
          <w:rStyle w:val="Hyperlink"/>
          <w:color w:val="2E74B5" w:themeColor="accent1" w:themeShade="BF"/>
          <w:u w:val="none"/>
        </w:rPr>
        <w:t>Assignment 2</w:t>
      </w:r>
      <w:r w:rsidR="00CE42B4">
        <w:rPr>
          <w:rStyle w:val="Hyperlink"/>
          <w:color w:val="2E74B5" w:themeColor="accent1" w:themeShade="BF"/>
          <w:u w:val="none"/>
        </w:rPr>
        <w:t>:</w:t>
      </w:r>
      <w:r w:rsidRPr="0057504C">
        <w:rPr>
          <w:rStyle w:val="Hyperlink"/>
          <w:color w:val="2E74B5" w:themeColor="accent1" w:themeShade="BF"/>
          <w:u w:val="none"/>
        </w:rPr>
        <w:t xml:space="preserve"> Photo Album</w:t>
      </w:r>
    </w:p>
    <w:p w:rsidR="0057504C" w:rsidRDefault="0057504C" w:rsidP="002308FE">
      <w:pPr>
        <w:pStyle w:val="ListParagraph"/>
        <w:numPr>
          <w:ilvl w:val="0"/>
          <w:numId w:val="2"/>
        </w:numPr>
      </w:pPr>
      <w:r w:rsidRPr="0057504C">
        <w:t>Create a class "</w:t>
      </w:r>
      <w:proofErr w:type="spellStart"/>
      <w:r w:rsidRPr="0057504C">
        <w:t>PhotoAlbum</w:t>
      </w:r>
      <w:proofErr w:type="spellEnd"/>
      <w:r w:rsidRPr="0057504C">
        <w:t>" with a private attribute "</w:t>
      </w:r>
      <w:proofErr w:type="spellStart"/>
      <w:r w:rsidRPr="0057504C">
        <w:t>numberOfPages</w:t>
      </w:r>
      <w:proofErr w:type="spellEnd"/>
      <w:r w:rsidRPr="0057504C">
        <w:t>."</w:t>
      </w:r>
    </w:p>
    <w:p w:rsidR="0057504C" w:rsidRPr="0057504C" w:rsidRDefault="0057504C" w:rsidP="002308FE">
      <w:pPr>
        <w:pStyle w:val="ListParagraph"/>
        <w:numPr>
          <w:ilvl w:val="0"/>
          <w:numId w:val="2"/>
        </w:numPr>
      </w:pPr>
      <w:r w:rsidRPr="0057504C">
        <w:t>It should also have a public method "</w:t>
      </w:r>
      <w:proofErr w:type="spellStart"/>
      <w:r w:rsidRPr="0057504C">
        <w:t>GetNumberOfPages</w:t>
      </w:r>
      <w:proofErr w:type="spellEnd"/>
      <w:r w:rsidRPr="0057504C">
        <w:t>", which will return the number of pages.</w:t>
      </w:r>
    </w:p>
    <w:p w:rsidR="0057504C" w:rsidRPr="0057504C" w:rsidRDefault="0057504C" w:rsidP="000D3B10">
      <w:pPr>
        <w:pStyle w:val="ListParagraph"/>
        <w:numPr>
          <w:ilvl w:val="0"/>
          <w:numId w:val="2"/>
        </w:numPr>
      </w:pPr>
      <w:r w:rsidRPr="0057504C">
        <w:t>The default constructor will create an album with 16 pages. There will be an additional constructor, with which we can specify the number of pages we want in the album.</w:t>
      </w:r>
      <w:r w:rsidRPr="0057504C">
        <w:br/>
        <w:t>Create a class "</w:t>
      </w:r>
      <w:proofErr w:type="spellStart"/>
      <w:r w:rsidRPr="0057504C">
        <w:t>BigPhotoAlbum</w:t>
      </w:r>
      <w:proofErr w:type="spellEnd"/>
      <w:r w:rsidRPr="0057504C">
        <w:t>" whose constructor will create an album with 64 pages.</w:t>
      </w:r>
    </w:p>
    <w:p w:rsidR="0057504C" w:rsidRPr="0057504C" w:rsidRDefault="0057504C" w:rsidP="0057504C">
      <w:pPr>
        <w:pStyle w:val="ListParagraph"/>
        <w:numPr>
          <w:ilvl w:val="0"/>
          <w:numId w:val="2"/>
        </w:numPr>
      </w:pPr>
      <w:r w:rsidRPr="0057504C">
        <w:t>Create a test class "</w:t>
      </w:r>
      <w:proofErr w:type="spellStart"/>
      <w:r w:rsidRPr="0057504C">
        <w:t>AlbumTest</w:t>
      </w:r>
      <w:proofErr w:type="spellEnd"/>
      <w:r w:rsidRPr="0057504C">
        <w:t>" to create an album with its default constructor, one with 24 pages, a "</w:t>
      </w:r>
      <w:proofErr w:type="spellStart"/>
      <w:r w:rsidRPr="0057504C">
        <w:t>BigPhotoAlbum</w:t>
      </w:r>
      <w:proofErr w:type="spellEnd"/>
      <w:r w:rsidRPr="0057504C">
        <w:t>" and show the number of pages that the three albums have.</w:t>
      </w:r>
    </w:p>
    <w:p w:rsidR="0057504C" w:rsidRDefault="0057504C" w:rsidP="0057504C">
      <w:pPr>
        <w:pStyle w:val="ListParagraph"/>
      </w:pPr>
    </w:p>
    <w:p w:rsidR="0015282E" w:rsidRPr="0057504C" w:rsidRDefault="0057504C" w:rsidP="0057504C">
      <w:pPr>
        <w:pStyle w:val="Heading1"/>
        <w:rPr>
          <w:rStyle w:val="Hyperlink"/>
          <w:color w:val="2E74B5" w:themeColor="accent1" w:themeShade="BF"/>
          <w:u w:val="none"/>
        </w:rPr>
      </w:pPr>
      <w:r w:rsidRPr="0057504C">
        <w:rPr>
          <w:rStyle w:val="Hyperlink"/>
          <w:color w:val="2E74B5" w:themeColor="accent1" w:themeShade="BF"/>
          <w:u w:val="none"/>
        </w:rPr>
        <w:t>Assignment 3</w:t>
      </w:r>
      <w:r w:rsidR="00CE42B4">
        <w:rPr>
          <w:rStyle w:val="Hyperlink"/>
          <w:color w:val="2E74B5" w:themeColor="accent1" w:themeShade="BF"/>
          <w:u w:val="none"/>
        </w:rPr>
        <w:t>:</w:t>
      </w:r>
      <w:r w:rsidRPr="0057504C">
        <w:rPr>
          <w:rStyle w:val="Hyperlink"/>
          <w:color w:val="2E74B5" w:themeColor="accent1" w:themeShade="BF"/>
          <w:u w:val="none"/>
        </w:rPr>
        <w:t xml:space="preserve"> Orders</w:t>
      </w:r>
    </w:p>
    <w:p w:rsidR="0057504C" w:rsidRPr="0057504C" w:rsidRDefault="0057504C" w:rsidP="0057504C">
      <w:pPr>
        <w:pStyle w:val="ListParagraph"/>
        <w:numPr>
          <w:ilvl w:val="0"/>
          <w:numId w:val="2"/>
        </w:numPr>
      </w:pPr>
      <w:r w:rsidRPr="0057504C">
        <w:t xml:space="preserve">Using Visual Studio, create a project and the corresponding classes (using several files) for this </w:t>
      </w:r>
      <w:proofErr w:type="gramStart"/>
      <w:r w:rsidRPr="0057504C">
        <w:t>classes</w:t>
      </w:r>
      <w:proofErr w:type="gramEnd"/>
      <w:r w:rsidRPr="0057504C">
        <w:t xml:space="preserve"> diagram.</w:t>
      </w:r>
    </w:p>
    <w:p w:rsidR="0057504C" w:rsidRPr="0057504C" w:rsidRDefault="0057504C" w:rsidP="0057504C">
      <w:pPr>
        <w:pStyle w:val="ListParagraph"/>
      </w:pPr>
    </w:p>
    <w:p w:rsidR="0057504C" w:rsidRPr="0057504C" w:rsidRDefault="0057504C" w:rsidP="0057504C">
      <w:pPr>
        <w:pStyle w:val="ListParagraph"/>
        <w:numPr>
          <w:ilvl w:val="0"/>
          <w:numId w:val="2"/>
        </w:numPr>
      </w:pPr>
      <w:r w:rsidRPr="0057504C">
        <w:lastRenderedPageBreak/>
        <w:t>Each class must include the attributes and methods shown in the diagram. Consider that all cardinalities are 1:1.</w:t>
      </w:r>
    </w:p>
    <w:p w:rsidR="0057504C" w:rsidRDefault="0057504C" w:rsidP="0057504C">
      <w:pPr>
        <w:pStyle w:val="ListParagraph"/>
      </w:pPr>
    </w:p>
    <w:p w:rsidR="0057504C" w:rsidRDefault="006D4090" w:rsidP="0057504C">
      <w:pPr>
        <w:pStyle w:val="ListParagraph"/>
      </w:pPr>
      <w:r>
        <w:rPr>
          <w:noProof/>
        </w:rPr>
        <w:drawing>
          <wp:inline distT="0" distB="0" distL="0" distR="0" wp14:anchorId="10E60F47" wp14:editId="77B106B9">
            <wp:extent cx="5943600" cy="53124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F8F" w:rsidRDefault="00E65F8F" w:rsidP="0057504C">
      <w:pPr>
        <w:pStyle w:val="ListParagraph"/>
      </w:pPr>
    </w:p>
    <w:p w:rsidR="00E65F8F" w:rsidRDefault="00E65F8F" w:rsidP="0057504C">
      <w:pPr>
        <w:pStyle w:val="ListParagraph"/>
      </w:pPr>
    </w:p>
    <w:p w:rsidR="00E65F8F" w:rsidRDefault="00E65F8F" w:rsidP="00E65F8F">
      <w:pPr>
        <w:pStyle w:val="Heading1"/>
      </w:pPr>
      <w:r>
        <w:rPr>
          <w:rStyle w:val="Hyperlink"/>
          <w:color w:val="2E74B5" w:themeColor="accent1" w:themeShade="BF"/>
          <w:u w:val="none"/>
        </w:rPr>
        <w:t>Assignment 4</w:t>
      </w:r>
      <w:r w:rsidR="006675FE">
        <w:rPr>
          <w:rStyle w:val="Hyperlink"/>
          <w:color w:val="2E74B5" w:themeColor="accent1" w:themeShade="BF"/>
          <w:u w:val="none"/>
        </w:rPr>
        <w:t>:</w:t>
      </w:r>
      <w:r>
        <w:rPr>
          <w:rStyle w:val="Hyperlink"/>
          <w:color w:val="2E74B5" w:themeColor="accent1" w:themeShade="BF"/>
          <w:u w:val="none"/>
        </w:rPr>
        <w:t xml:space="preserve"> </w:t>
      </w:r>
      <w:r w:rsidRPr="00E65F8F">
        <w:rPr>
          <w:rStyle w:val="Hyperlink"/>
          <w:color w:val="2E74B5" w:themeColor="accent1" w:themeShade="BF"/>
          <w:u w:val="none"/>
        </w:rPr>
        <w:t>Catalog</w:t>
      </w:r>
    </w:p>
    <w:p w:rsidR="00E65F8F" w:rsidRPr="00E65F8F" w:rsidRDefault="00E65F8F" w:rsidP="00E65F8F">
      <w:pPr>
        <w:pStyle w:val="ListParagraph"/>
        <w:numPr>
          <w:ilvl w:val="0"/>
          <w:numId w:val="2"/>
        </w:numPr>
      </w:pPr>
      <w:r w:rsidRPr="00E65F8F">
        <w:t>Create the classes diagram and then, using Visual Studio, a project and the corresponding classes for a catalog utility:</w:t>
      </w:r>
    </w:p>
    <w:p w:rsidR="00E65F8F" w:rsidRPr="00E65F8F" w:rsidRDefault="00E65F8F" w:rsidP="00E65F8F">
      <w:pPr>
        <w:pStyle w:val="ListParagraph"/>
        <w:numPr>
          <w:ilvl w:val="0"/>
          <w:numId w:val="2"/>
        </w:numPr>
      </w:pPr>
      <w:r w:rsidRPr="00E65F8F">
        <w:t>It will be able to store information about music files, films and computer programs.</w:t>
      </w:r>
    </w:p>
    <w:p w:rsidR="00E65F8F" w:rsidRPr="00E65F8F" w:rsidRDefault="00E65F8F" w:rsidP="00E65F8F">
      <w:pPr>
        <w:pStyle w:val="ListParagraph"/>
        <w:numPr>
          <w:ilvl w:val="0"/>
          <w:numId w:val="2"/>
        </w:numPr>
      </w:pPr>
      <w:r w:rsidRPr="00E65F8F">
        <w:t>For each item, it must store: name, code, category and size. For films it must also hold the director, the main actor and the main actress. For music files, the singer and the length (in seconds).</w:t>
      </w:r>
    </w:p>
    <w:p w:rsidR="00E65F8F" w:rsidRPr="00E65F8F" w:rsidRDefault="00E65F8F" w:rsidP="00E65F8F">
      <w:pPr>
        <w:pStyle w:val="ListParagraph"/>
        <w:numPr>
          <w:ilvl w:val="0"/>
          <w:numId w:val="2"/>
        </w:numPr>
      </w:pPr>
      <w:r w:rsidRPr="00E65F8F">
        <w:lastRenderedPageBreak/>
        <w:t>For music and movies it must have a method "Play" (not implemented yet) and also a method "</w:t>
      </w:r>
      <w:proofErr w:type="spellStart"/>
      <w:r w:rsidRPr="00E65F8F">
        <w:t>RetrieveInformation</w:t>
      </w:r>
      <w:proofErr w:type="spellEnd"/>
      <w:r w:rsidRPr="00E65F8F">
        <w:t>", which will (in a later version) connect to an internet server to get information about it.</w:t>
      </w:r>
    </w:p>
    <w:p w:rsidR="00E65F8F" w:rsidRPr="00E65F8F" w:rsidRDefault="00E65F8F" w:rsidP="00E65F8F">
      <w:pPr>
        <w:pStyle w:val="ListParagraph"/>
        <w:numPr>
          <w:ilvl w:val="0"/>
          <w:numId w:val="2"/>
        </w:numPr>
      </w:pPr>
      <w:r w:rsidRPr="00E65F8F">
        <w:t>Use inheritance if needed. In "Main", create arrays of each kind of object.</w:t>
      </w:r>
    </w:p>
    <w:p w:rsidR="00E65F8F" w:rsidRDefault="00E65F8F" w:rsidP="00E65F8F">
      <w:pPr>
        <w:ind w:left="360"/>
      </w:pPr>
    </w:p>
    <w:p w:rsidR="00E65F8F" w:rsidRDefault="00E65F8F" w:rsidP="00E65F8F">
      <w:pPr>
        <w:pStyle w:val="Heading1"/>
      </w:pPr>
      <w:r>
        <w:rPr>
          <w:rStyle w:val="Hyperlink"/>
          <w:color w:val="2E74B5" w:themeColor="accent1" w:themeShade="BF"/>
          <w:u w:val="none"/>
        </w:rPr>
        <w:t>Assignment 5</w:t>
      </w:r>
      <w:r w:rsidR="006675FE">
        <w:rPr>
          <w:rStyle w:val="Hyperlink"/>
          <w:color w:val="2E74B5" w:themeColor="accent1" w:themeShade="BF"/>
          <w:u w:val="none"/>
        </w:rPr>
        <w:t>:</w:t>
      </w:r>
      <w:r w:rsidR="00CE42B4">
        <w:rPr>
          <w:rStyle w:val="Hyperlink"/>
          <w:color w:val="2E74B5" w:themeColor="accent1" w:themeShade="BF"/>
          <w:u w:val="none"/>
        </w:rPr>
        <w:t xml:space="preserve"> </w:t>
      </w:r>
      <w:r>
        <w:rPr>
          <w:rStyle w:val="Hyperlink"/>
          <w:color w:val="2E74B5" w:themeColor="accent1" w:themeShade="BF"/>
          <w:u w:val="none"/>
        </w:rPr>
        <w:t>Table</w:t>
      </w:r>
    </w:p>
    <w:p w:rsidR="00E65F8F" w:rsidRDefault="00E65F8F" w:rsidP="00E65F8F">
      <w:pPr>
        <w:ind w:left="360"/>
      </w:pPr>
    </w:p>
    <w:p w:rsidR="00E65F8F" w:rsidRPr="009A5FDF" w:rsidRDefault="00E65F8F" w:rsidP="009A5FDF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Verdana" w:eastAsia="Times New Roman" w:hAnsi="Verdana" w:cs="Times New Roman"/>
          <w:color w:val="666659"/>
          <w:sz w:val="23"/>
          <w:szCs w:val="23"/>
        </w:rPr>
      </w:pPr>
      <w:r w:rsidRPr="00E65F8F">
        <w:t>Create a class named "Table". It must have a constructor, indicating the width and height of the board. It will have a method "</w:t>
      </w:r>
      <w:proofErr w:type="spellStart"/>
      <w:r w:rsidRPr="00E65F8F">
        <w:t>ShowData</w:t>
      </w:r>
      <w:proofErr w:type="spellEnd"/>
      <w:r w:rsidRPr="00E65F8F">
        <w:t>" which will write on the screen the width and that height of the table. Create an array containing 10 tables, with random sizes between 50 and 200 cm, and display</w:t>
      </w:r>
      <w:r w:rsidR="009A5FDF">
        <w:t xml:space="preserve"> </w:t>
      </w:r>
      <w:r w:rsidRPr="00E65F8F">
        <w:t>all the data.</w:t>
      </w:r>
      <w:r w:rsidRPr="009A5FDF">
        <w:rPr>
          <w:rFonts w:ascii="Verdana" w:eastAsia="Times New Roman" w:hAnsi="Verdana" w:cs="Times New Roman"/>
          <w:color w:val="666659"/>
          <w:sz w:val="23"/>
          <w:szCs w:val="23"/>
        </w:rPr>
        <w:br/>
      </w:r>
      <w:bookmarkStart w:id="0" w:name="_GoBack"/>
      <w:bookmarkEnd w:id="0"/>
    </w:p>
    <w:p w:rsidR="00E65F8F" w:rsidRDefault="00E65F8F" w:rsidP="00E65F8F">
      <w:pPr>
        <w:pStyle w:val="Heading1"/>
        <w:rPr>
          <w:rStyle w:val="Hyperlink"/>
          <w:color w:val="2E74B5" w:themeColor="accent1" w:themeShade="BF"/>
          <w:u w:val="none"/>
        </w:rPr>
      </w:pPr>
      <w:r>
        <w:rPr>
          <w:rStyle w:val="Hyperlink"/>
          <w:color w:val="2E74B5" w:themeColor="accent1" w:themeShade="BF"/>
          <w:u w:val="none"/>
        </w:rPr>
        <w:t>Assignment 5.1</w:t>
      </w:r>
      <w:r w:rsidR="006675FE">
        <w:rPr>
          <w:rStyle w:val="Hyperlink"/>
          <w:color w:val="2E74B5" w:themeColor="accent1" w:themeShade="BF"/>
          <w:u w:val="none"/>
        </w:rPr>
        <w:t>:</w:t>
      </w:r>
      <w:r>
        <w:rPr>
          <w:rStyle w:val="Hyperlink"/>
          <w:color w:val="2E74B5" w:themeColor="accent1" w:themeShade="BF"/>
          <w:u w:val="none"/>
        </w:rPr>
        <w:t xml:space="preserve"> Coffee</w:t>
      </w:r>
      <w:r w:rsidR="00F0007F">
        <w:rPr>
          <w:rStyle w:val="Hyperlink"/>
          <w:color w:val="2E74B5" w:themeColor="accent1" w:themeShade="BF"/>
          <w:u w:val="none"/>
        </w:rPr>
        <w:t xml:space="preserve"> </w:t>
      </w:r>
      <w:r>
        <w:rPr>
          <w:rStyle w:val="Hyperlink"/>
          <w:color w:val="2E74B5" w:themeColor="accent1" w:themeShade="BF"/>
          <w:u w:val="none"/>
        </w:rPr>
        <w:t>table</w:t>
      </w:r>
    </w:p>
    <w:p w:rsidR="00E65F8F" w:rsidRDefault="00E65F8F" w:rsidP="00E65F8F"/>
    <w:p w:rsidR="00E65F8F" w:rsidRDefault="00E65F8F" w:rsidP="00E65F8F">
      <w:pPr>
        <w:pStyle w:val="ListParagraph"/>
        <w:numPr>
          <w:ilvl w:val="0"/>
          <w:numId w:val="2"/>
        </w:numPr>
      </w:pPr>
      <w:r w:rsidRPr="00E65F8F">
        <w:t>Create a project named "Tables2", based on the "Tables" project.</w:t>
      </w:r>
    </w:p>
    <w:p w:rsidR="00E65F8F" w:rsidRDefault="00E65F8F" w:rsidP="00E65F8F">
      <w:pPr>
        <w:pStyle w:val="ListParagraph"/>
        <w:numPr>
          <w:ilvl w:val="0"/>
          <w:numId w:val="2"/>
        </w:numPr>
      </w:pPr>
      <w:r w:rsidRPr="00E65F8F">
        <w:t>In it, create a class "</w:t>
      </w:r>
      <w:proofErr w:type="spellStart"/>
      <w:r w:rsidRPr="00E65F8F">
        <w:t>CoffeeTable</w:t>
      </w:r>
      <w:proofErr w:type="spellEnd"/>
      <w:r w:rsidRPr="00E65F8F">
        <w:t>" that inherits from "Table". Its method “</w:t>
      </w:r>
      <w:proofErr w:type="spellStart"/>
      <w:r w:rsidRPr="00E65F8F">
        <w:t>ShowData</w:t>
      </w:r>
      <w:proofErr w:type="spellEnd"/>
      <w:r w:rsidRPr="00E65F8F">
        <w:t>", besides writing the width and height, must display "(Coffee table)."</w:t>
      </w:r>
      <w:r>
        <w:t xml:space="preserve"> </w:t>
      </w:r>
    </w:p>
    <w:p w:rsidR="00F0007F" w:rsidRPr="00F0007F" w:rsidRDefault="00E65F8F" w:rsidP="00F0007F">
      <w:pPr>
        <w:pStyle w:val="ListParagraph"/>
        <w:numPr>
          <w:ilvl w:val="0"/>
          <w:numId w:val="2"/>
        </w:numPr>
      </w:pPr>
      <w:r w:rsidRPr="00E65F8F">
        <w:t>Create an array that contains 5 tables and 5 coffee tables. The tables must have random sizes between 50 and 200 cm, and the coffee tables from 40 to 120 cm. Show all their data.</w:t>
      </w:r>
    </w:p>
    <w:p w:rsidR="00F0007F" w:rsidRDefault="00F0007F" w:rsidP="00F0007F">
      <w:pPr>
        <w:pStyle w:val="Heading1"/>
        <w:rPr>
          <w:rStyle w:val="Hyperlink"/>
          <w:color w:val="2E74B5" w:themeColor="accent1" w:themeShade="BF"/>
          <w:u w:val="none"/>
        </w:rPr>
      </w:pPr>
      <w:r>
        <w:rPr>
          <w:rStyle w:val="Hyperlink"/>
          <w:color w:val="2E74B5" w:themeColor="accent1" w:themeShade="BF"/>
          <w:u w:val="none"/>
        </w:rPr>
        <w:t>Assignment 5.2</w:t>
      </w:r>
      <w:r w:rsidR="00156AD8">
        <w:rPr>
          <w:rStyle w:val="Hyperlink"/>
          <w:color w:val="2E74B5" w:themeColor="accent1" w:themeShade="BF"/>
          <w:u w:val="none"/>
        </w:rPr>
        <w:t>:</w:t>
      </w:r>
      <w:r>
        <w:rPr>
          <w:rStyle w:val="Hyperlink"/>
          <w:color w:val="2E74B5" w:themeColor="accent1" w:themeShade="BF"/>
          <w:u w:val="none"/>
        </w:rPr>
        <w:t xml:space="preserve"> Coffee table with Legs</w:t>
      </w:r>
    </w:p>
    <w:p w:rsidR="00F0007F" w:rsidRPr="00F0007F" w:rsidRDefault="00F0007F" w:rsidP="00F0007F">
      <w:pPr>
        <w:pStyle w:val="ListParagraph"/>
        <w:numPr>
          <w:ilvl w:val="0"/>
          <w:numId w:val="2"/>
        </w:numPr>
      </w:pPr>
      <w:r w:rsidRPr="00F0007F">
        <w:t>Extend the example of the tables and the coffee tables, to add a class "Leg" with a method "</w:t>
      </w:r>
      <w:proofErr w:type="spellStart"/>
      <w:r w:rsidRPr="00F0007F">
        <w:t>ShowData</w:t>
      </w:r>
      <w:proofErr w:type="spellEnd"/>
      <w:r w:rsidRPr="00F0007F">
        <w:t>", which will write "I am a leg" and then it will display the data of the table to which it belongs.</w:t>
      </w:r>
    </w:p>
    <w:p w:rsidR="00F0007F" w:rsidRPr="00F0007F" w:rsidRDefault="00F0007F" w:rsidP="00F0007F">
      <w:pPr>
        <w:pStyle w:val="ListParagraph"/>
      </w:pPr>
    </w:p>
    <w:p w:rsidR="00F0007F" w:rsidRDefault="00F0007F" w:rsidP="00F0007F">
      <w:pPr>
        <w:pStyle w:val="ListParagraph"/>
        <w:numPr>
          <w:ilvl w:val="0"/>
          <w:numId w:val="2"/>
        </w:numPr>
      </w:pPr>
      <w:r w:rsidRPr="00F0007F">
        <w:t>Choose one table in the example, add a leg to it and ask that leg to display its data.</w:t>
      </w:r>
    </w:p>
    <w:p w:rsidR="00F0007F" w:rsidRDefault="00F0007F" w:rsidP="00F0007F">
      <w:pPr>
        <w:pStyle w:val="ListParagraph"/>
      </w:pPr>
    </w:p>
    <w:p w:rsidR="005B29A6" w:rsidRDefault="005B29A6" w:rsidP="00F0007F">
      <w:pPr>
        <w:pStyle w:val="ListParagraph"/>
      </w:pPr>
    </w:p>
    <w:p w:rsidR="00E65F8F" w:rsidRPr="00156AD8" w:rsidRDefault="00156AD8" w:rsidP="00156AD8">
      <w:pPr>
        <w:pStyle w:val="Heading1"/>
        <w:rPr>
          <w:rStyle w:val="Hyperlink"/>
          <w:color w:val="2E74B5" w:themeColor="accent1" w:themeShade="BF"/>
          <w:u w:val="none"/>
        </w:rPr>
      </w:pPr>
      <w:r w:rsidRPr="00156AD8">
        <w:rPr>
          <w:rStyle w:val="Hyperlink"/>
          <w:color w:val="2E74B5" w:themeColor="accent1" w:themeShade="BF"/>
          <w:u w:val="none"/>
        </w:rPr>
        <w:t>Assignment 6:</w:t>
      </w:r>
      <w:r>
        <w:rPr>
          <w:rStyle w:val="Hyperlink"/>
          <w:color w:val="2E74B5" w:themeColor="accent1" w:themeShade="BF"/>
          <w:u w:val="none"/>
        </w:rPr>
        <w:t xml:space="preserve"> </w:t>
      </w:r>
      <w:r w:rsidRPr="00156AD8">
        <w:rPr>
          <w:rStyle w:val="Hyperlink"/>
          <w:color w:val="2E74B5" w:themeColor="accent1" w:themeShade="BF"/>
          <w:u w:val="none"/>
        </w:rPr>
        <w:t>Vehicles</w:t>
      </w:r>
    </w:p>
    <w:p w:rsidR="00156AD8" w:rsidRDefault="00156AD8" w:rsidP="00156AD8"/>
    <w:p w:rsidR="00156AD8" w:rsidRPr="00156AD8" w:rsidRDefault="00156AD8" w:rsidP="00156AD8">
      <w:pPr>
        <w:pStyle w:val="ListParagraph"/>
        <w:numPr>
          <w:ilvl w:val="0"/>
          <w:numId w:val="2"/>
        </w:numPr>
      </w:pPr>
      <w:r w:rsidRPr="00156AD8">
        <w:t xml:space="preserve">Using Visual Studio, create a project and the corresponding classes (using several files) for this </w:t>
      </w:r>
      <w:proofErr w:type="gramStart"/>
      <w:r w:rsidRPr="00156AD8">
        <w:t>classes</w:t>
      </w:r>
      <w:proofErr w:type="gramEnd"/>
      <w:r w:rsidRPr="00156AD8">
        <w:t xml:space="preserve"> diagram.</w:t>
      </w:r>
    </w:p>
    <w:p w:rsidR="00156AD8" w:rsidRPr="00156AD8" w:rsidRDefault="00156AD8" w:rsidP="00156AD8">
      <w:pPr>
        <w:pStyle w:val="ListParagraph"/>
        <w:numPr>
          <w:ilvl w:val="0"/>
          <w:numId w:val="2"/>
        </w:numPr>
      </w:pPr>
      <w:r w:rsidRPr="00156AD8">
        <w:t>Each class must include the attributes and methods shown in the diagram, as well as Get and Set methods for Vehicle and "Has" methods ("</w:t>
      </w:r>
      <w:proofErr w:type="spellStart"/>
      <w:r w:rsidRPr="00156AD8">
        <w:t>HasDualSlidingDoors</w:t>
      </w:r>
      <w:proofErr w:type="spellEnd"/>
      <w:r w:rsidRPr="00156AD8">
        <w:t xml:space="preserve">") for </w:t>
      </w:r>
      <w:proofErr w:type="spellStart"/>
      <w:r w:rsidRPr="00156AD8">
        <w:t>MiniVan</w:t>
      </w:r>
      <w:proofErr w:type="spellEnd"/>
      <w:r w:rsidRPr="00156AD8">
        <w:t xml:space="preserve">. </w:t>
      </w:r>
    </w:p>
    <w:p w:rsidR="00156AD8" w:rsidRDefault="00156AD8" w:rsidP="00B14A32">
      <w:pPr>
        <w:pStyle w:val="ListParagraph"/>
        <w:numPr>
          <w:ilvl w:val="0"/>
          <w:numId w:val="2"/>
        </w:numPr>
      </w:pPr>
      <w:r w:rsidRPr="00156AD8">
        <w:t>You must create also a test program, which will create an object belonging to each class and tell it to "Drive".</w:t>
      </w:r>
      <w:r w:rsidRPr="00156AD8">
        <w:br/>
      </w:r>
      <w:r w:rsidRPr="00156AD8">
        <w:rPr>
          <w:rFonts w:ascii="Verdana" w:eastAsia="Times New Roman" w:hAnsi="Verdana" w:cs="Times New Roman"/>
          <w:color w:val="666659"/>
          <w:sz w:val="23"/>
          <w:szCs w:val="23"/>
        </w:rPr>
        <w:lastRenderedPageBreak/>
        <w:br/>
      </w:r>
      <w:r w:rsidR="006D4090">
        <w:rPr>
          <w:noProof/>
        </w:rPr>
        <w:drawing>
          <wp:inline distT="0" distB="0" distL="0" distR="0" wp14:anchorId="75827F1C" wp14:editId="264189F9">
            <wp:extent cx="5943600" cy="7372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0F0" w:rsidRDefault="00DB00F0" w:rsidP="00156AD8"/>
    <w:p w:rsidR="00DB00F0" w:rsidRDefault="00DB00F0" w:rsidP="00DB00F0">
      <w:pPr>
        <w:pStyle w:val="Heading1"/>
        <w:rPr>
          <w:rStyle w:val="Hyperlink"/>
          <w:color w:val="2E74B5" w:themeColor="accent1" w:themeShade="BF"/>
          <w:u w:val="none"/>
        </w:rPr>
      </w:pPr>
      <w:r w:rsidRPr="00DB00F0">
        <w:rPr>
          <w:rStyle w:val="Hyperlink"/>
          <w:color w:val="2E74B5" w:themeColor="accent1" w:themeShade="BF"/>
          <w:u w:val="none"/>
        </w:rPr>
        <w:lastRenderedPageBreak/>
        <w:t>Assignment 7</w:t>
      </w:r>
      <w:r>
        <w:rPr>
          <w:rStyle w:val="Hyperlink"/>
          <w:color w:val="2E74B5" w:themeColor="accent1" w:themeShade="BF"/>
          <w:u w:val="none"/>
        </w:rPr>
        <w:t>: Coffee vending machine</w:t>
      </w:r>
    </w:p>
    <w:p w:rsidR="00854219" w:rsidRPr="00854219" w:rsidRDefault="00854219" w:rsidP="00854219"/>
    <w:p w:rsidR="00DB00F0" w:rsidRDefault="00DB00F0" w:rsidP="00156AD8">
      <w:r>
        <w:t xml:space="preserve">Coffee vending machine – problem statement and review </w:t>
      </w:r>
      <w:hyperlink r:id="rId12" w:history="1">
        <w:r w:rsidRPr="002B7CF7">
          <w:rPr>
            <w:rStyle w:val="Hyperlink"/>
          </w:rPr>
          <w:t>https://www.youtube.com/watch?v=ATcJaczgJRU</w:t>
        </w:r>
      </w:hyperlink>
    </w:p>
    <w:p w:rsidR="00DB00F0" w:rsidRPr="0015282E" w:rsidRDefault="00DB00F0" w:rsidP="00156AD8"/>
    <w:sectPr w:rsidR="00DB00F0" w:rsidRPr="0015282E" w:rsidSect="0081253A">
      <w:head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982" w:rsidRDefault="00B72982" w:rsidP="007D26E9">
      <w:pPr>
        <w:spacing w:after="0" w:line="240" w:lineRule="auto"/>
      </w:pPr>
      <w:r>
        <w:separator/>
      </w:r>
    </w:p>
  </w:endnote>
  <w:endnote w:type="continuationSeparator" w:id="0">
    <w:p w:rsidR="00B72982" w:rsidRDefault="00B72982" w:rsidP="007D2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982" w:rsidRDefault="00B72982" w:rsidP="007D26E9">
      <w:pPr>
        <w:spacing w:after="0" w:line="240" w:lineRule="auto"/>
      </w:pPr>
      <w:r>
        <w:separator/>
      </w:r>
    </w:p>
  </w:footnote>
  <w:footnote w:type="continuationSeparator" w:id="0">
    <w:p w:rsidR="00B72982" w:rsidRDefault="00B72982" w:rsidP="007D2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26E9" w:rsidRDefault="006C64E4" w:rsidP="006C64E4">
    <w:pPr>
      <w:pStyle w:val="Header"/>
      <w:tabs>
        <w:tab w:val="clear" w:pos="4680"/>
      </w:tabs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64E4" w:rsidRDefault="006C64E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A5FDF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8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9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30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31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2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3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6C64E4" w:rsidRDefault="006C64E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A5FDF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ab/>
    </w:r>
    <w:r>
      <w:rPr>
        <w:noProof/>
      </w:rPr>
      <w:drawing>
        <wp:inline distT="0" distB="0" distL="0" distR="0" wp14:anchorId="447F7901" wp14:editId="7F0176B3">
          <wp:extent cx="1381125" cy="400050"/>
          <wp:effectExtent l="0" t="0" r="952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81125" cy="4000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45257"/>
    <w:multiLevelType w:val="multilevel"/>
    <w:tmpl w:val="486CC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F0664F"/>
    <w:multiLevelType w:val="multilevel"/>
    <w:tmpl w:val="62245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C438A1"/>
    <w:multiLevelType w:val="hybridMultilevel"/>
    <w:tmpl w:val="5022B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zE1MTM2MDAwMzRS0lEKTi0uzszPAykwqgUAbi9wcCwAAAA="/>
  </w:docVars>
  <w:rsids>
    <w:rsidRoot w:val="0015282E"/>
    <w:rsid w:val="0015282E"/>
    <w:rsid w:val="00156AD8"/>
    <w:rsid w:val="0057504C"/>
    <w:rsid w:val="005B29A6"/>
    <w:rsid w:val="006675FE"/>
    <w:rsid w:val="006C64E4"/>
    <w:rsid w:val="006D4090"/>
    <w:rsid w:val="007B1EFA"/>
    <w:rsid w:val="007D26E9"/>
    <w:rsid w:val="0081253A"/>
    <w:rsid w:val="00854219"/>
    <w:rsid w:val="009A5FDF"/>
    <w:rsid w:val="00B72982"/>
    <w:rsid w:val="00B8157A"/>
    <w:rsid w:val="00B865CC"/>
    <w:rsid w:val="00CE42B4"/>
    <w:rsid w:val="00DB00F0"/>
    <w:rsid w:val="00E65F8F"/>
    <w:rsid w:val="00F00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E79A8"/>
  <w15:chartTrackingRefBased/>
  <w15:docId w15:val="{8EA7BEC3-8B9B-4890-89B7-BB45E0072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28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50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28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28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5282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528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5282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7504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apple-style-span">
    <w:name w:val="apple-style-span"/>
    <w:basedOn w:val="DefaultParagraphFont"/>
    <w:rsid w:val="00E65F8F"/>
  </w:style>
  <w:style w:type="paragraph" w:styleId="Header">
    <w:name w:val="header"/>
    <w:basedOn w:val="Normal"/>
    <w:link w:val="HeaderChar"/>
    <w:uiPriority w:val="99"/>
    <w:unhideWhenUsed/>
    <w:rsid w:val="007D2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6E9"/>
  </w:style>
  <w:style w:type="paragraph" w:styleId="Footer">
    <w:name w:val="footer"/>
    <w:basedOn w:val="Normal"/>
    <w:link w:val="FooterChar"/>
    <w:uiPriority w:val="99"/>
    <w:unhideWhenUsed/>
    <w:rsid w:val="007D2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6E9"/>
  </w:style>
  <w:style w:type="paragraph" w:styleId="NoSpacing">
    <w:name w:val="No Spacing"/>
    <w:link w:val="NoSpacingChar"/>
    <w:uiPriority w:val="1"/>
    <w:qFormat/>
    <w:rsid w:val="0081253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1253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595583">
          <w:marLeft w:val="9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2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8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18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37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876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10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1384814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40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3730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3382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282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90746664">
                                      <w:marLeft w:val="0"/>
                                      <w:marRight w:val="0"/>
                                      <w:marTop w:val="225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7239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32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9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2361">
          <w:marLeft w:val="9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71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25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309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473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842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6776612">
                                      <w:marLeft w:val="0"/>
                                      <w:marRight w:val="0"/>
                                      <w:marTop w:val="3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3769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967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27993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937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6008119">
                                      <w:marLeft w:val="0"/>
                                      <w:marRight w:val="0"/>
                                      <w:marTop w:val="225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852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8766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1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youtube.com/watch?v=ATcJaczgJ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exercisescsharp.com/2013/04/601-classes-student-teacher.htm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669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AD Assignments</dc:title>
  <dc:subject/>
  <dc:creator>Anil NingeGowda</dc:creator>
  <cp:keywords/>
  <dc:description/>
  <cp:lastModifiedBy>Anil NingeGowda</cp:lastModifiedBy>
  <cp:revision>20</cp:revision>
  <dcterms:created xsi:type="dcterms:W3CDTF">2019-02-01T06:02:00Z</dcterms:created>
  <dcterms:modified xsi:type="dcterms:W3CDTF">2019-03-08T11:30:00Z</dcterms:modified>
</cp:coreProperties>
</file>